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CAE73" w14:textId="5F876A2B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 w:hint="cs"/>
          <w:rtl/>
        </w:rPr>
        <w:t>1</w:t>
      </w:r>
      <w:r w:rsidRPr="001A068D">
        <w:rPr>
          <w:rFonts w:ascii="Meera Inimai" w:eastAsia="Meera Inimai" w:hAnsi="Meera Inimai" w:cs="Meera Inimai"/>
        </w:rPr>
        <w:t>)</w:t>
      </w:r>
      <w:r>
        <w:rPr>
          <w:rFonts w:ascii="Meera Inimai" w:eastAsia="Meera Inimai" w:hAnsi="Meera Inimai" w:cs="Meera Inimai" w:hint="cs"/>
          <w:rtl/>
        </w:rPr>
        <w:t xml:space="preserve"> </w:t>
      </w:r>
      <w:r w:rsidRPr="001A068D">
        <w:rPr>
          <w:rFonts w:ascii="Nirmala UI" w:eastAsia="Meera Inimai" w:hAnsi="Nirmala UI" w:cs="Nirmala UI"/>
        </w:rPr>
        <w:t>என்ன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மைய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ன்ற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ன்னி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ல</w:t>
      </w:r>
    </w:p>
    <w:p w14:paraId="187D4207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) </w:t>
      </w:r>
      <w:r w:rsidRPr="001A068D">
        <w:rPr>
          <w:rFonts w:ascii="Nirmala UI" w:eastAsia="Meera Inimai" w:hAnsi="Nirmala UI" w:cs="Nirmala UI"/>
        </w:rPr>
        <w:t>பசங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ாலை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ாப்பிட்டாங்களா</w:t>
      </w:r>
    </w:p>
    <w:p w14:paraId="185ACEA0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) </w:t>
      </w:r>
      <w:r w:rsidRPr="001A068D">
        <w:rPr>
          <w:rFonts w:ascii="Nirmala UI" w:eastAsia="Meera Inimai" w:hAnsi="Nirmala UI" w:cs="Nirmala UI"/>
        </w:rPr>
        <w:t>ஸ்கூல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லஞ்ச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ரெக்ட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டுத்துட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யிட்டாங்களா</w:t>
      </w:r>
    </w:p>
    <w:p w14:paraId="6EB59FEC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) </w:t>
      </w:r>
      <w:r w:rsidRPr="001A068D">
        <w:rPr>
          <w:rFonts w:ascii="Nirmala UI" w:eastAsia="Meera Inimai" w:hAnsi="Nirmala UI" w:cs="Nirmala UI"/>
        </w:rPr>
        <w:t>நேத்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ைய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ஃபுல்ல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ாப்பிட்டானா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ிசாரிச்சியா</w:t>
      </w:r>
    </w:p>
    <w:p w14:paraId="48C50BBB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) </w:t>
      </w:r>
      <w:r w:rsidRPr="001A068D">
        <w:rPr>
          <w:rFonts w:ascii="Nirmala UI" w:eastAsia="Meera Inimai" w:hAnsi="Nirmala UI" w:cs="Nirmala UI"/>
        </w:rPr>
        <w:t>ஸ்கூ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ி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ஏத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ம்ப்ளைன்ட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ாங்களா</w:t>
      </w:r>
    </w:p>
    <w:p w14:paraId="4A5FED75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) </w:t>
      </w:r>
      <w:r w:rsidRPr="001A068D">
        <w:rPr>
          <w:rFonts w:ascii="Nirmala UI" w:eastAsia="Meera Inimai" w:hAnsi="Nirmala UI" w:cs="Nirmala UI"/>
        </w:rPr>
        <w:t>வீட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ுப்ப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டுக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ார்ப்பரேஷ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ந்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ாங்களா</w:t>
      </w:r>
    </w:p>
    <w:p w14:paraId="5D258A41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7) </w:t>
      </w:r>
      <w:r w:rsidRPr="001A068D">
        <w:rPr>
          <w:rFonts w:ascii="Nirmala UI" w:eastAsia="Meera Inimai" w:hAnsi="Nirmala UI" w:cs="Nirmala UI"/>
        </w:rPr>
        <w:t>அந்த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ுப்ப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ரெண்ட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ிரிச்ச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ொடுத்திய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</w:t>
      </w:r>
    </w:p>
    <w:p w14:paraId="0435B6E9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8) </w:t>
      </w:r>
      <w:r w:rsidRPr="001A068D">
        <w:rPr>
          <w:rFonts w:ascii="Nirmala UI" w:eastAsia="Meera Inimai" w:hAnsi="Nirmala UI" w:cs="Nirmala UI"/>
        </w:rPr>
        <w:t>டெலிவர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ிங்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டுக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த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ாங்கள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நம்ம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ட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ாங்களா</w:t>
      </w:r>
    </w:p>
    <w:p w14:paraId="1BB6AD36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9) </w:t>
      </w:r>
      <w:r w:rsidRPr="001A068D">
        <w:rPr>
          <w:rFonts w:ascii="Nirmala UI" w:eastAsia="Meera Inimai" w:hAnsi="Nirmala UI" w:cs="Nirmala UI"/>
        </w:rPr>
        <w:t>பிரிட்ஜி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ண்ண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றத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ாங்கள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ாங்களா</w:t>
      </w:r>
    </w:p>
    <w:p w14:paraId="4A1FBCAB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10) </w:t>
      </w:r>
      <w:r w:rsidRPr="001A068D">
        <w:rPr>
          <w:rFonts w:ascii="Nirmala UI" w:eastAsia="Meera Inimai" w:hAnsi="Nirmala UI" w:cs="Nirmala UI"/>
        </w:rPr>
        <w:t>நீ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ாப்பிட்டியா</w:t>
      </w:r>
    </w:p>
    <w:p w14:paraId="3E95D3F9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11) </w:t>
      </w:r>
      <w:r w:rsidRPr="001A068D">
        <w:rPr>
          <w:rFonts w:ascii="Nirmala UI" w:eastAsia="Meera Inimai" w:hAnsi="Nirmala UI" w:cs="Nirmala UI"/>
        </w:rPr>
        <w:t>சுக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ேப்லெட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ட்டிய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ன்னைக்கு</w:t>
      </w:r>
    </w:p>
    <w:p w14:paraId="14F1C7DC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12) </w:t>
      </w:r>
      <w:r w:rsidRPr="001A068D">
        <w:rPr>
          <w:rFonts w:ascii="Nirmala UI" w:eastAsia="Meera Inimai" w:hAnsi="Nirmala UI" w:cs="Nirmala UI"/>
        </w:rPr>
        <w:t>இன்னை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நீ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ுகர்செ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ியா</w:t>
      </w:r>
    </w:p>
    <w:p w14:paraId="1A8CF294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13) </w:t>
      </w:r>
      <w:r w:rsidRPr="001A068D">
        <w:rPr>
          <w:rFonts w:ascii="Nirmala UI" w:eastAsia="Meera Inimai" w:hAnsi="Nirmala UI" w:cs="Nirmala UI"/>
        </w:rPr>
        <w:t>நம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டுப்பூச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கின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ோ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ப்ப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டணும்</w:t>
      </w:r>
    </w:p>
    <w:p w14:paraId="2C42DF53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14) </w:t>
      </w:r>
      <w:r w:rsidRPr="001A068D">
        <w:rPr>
          <w:rFonts w:ascii="Nirmala UI" w:eastAsia="Meera Inimai" w:hAnsi="Nirmala UI" w:cs="Nirmala UI"/>
        </w:rPr>
        <w:t>வீட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னிடைச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ஃபுல்ல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ா</w:t>
      </w:r>
    </w:p>
    <w:p w14:paraId="1C7E388A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15) </w:t>
      </w:r>
      <w:r w:rsidRPr="001A068D">
        <w:rPr>
          <w:rFonts w:ascii="Nirmala UI" w:eastAsia="Meera Inimai" w:hAnsi="Nirmala UI" w:cs="Nirmala UI"/>
        </w:rPr>
        <w:t>மாஸ்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வ்ளோ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ும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ல</w:t>
      </w:r>
    </w:p>
    <w:p w14:paraId="314BC141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16) </w:t>
      </w:r>
      <w:r w:rsidRPr="001A068D">
        <w:rPr>
          <w:rFonts w:ascii="Nirmala UI" w:eastAsia="Meera Inimai" w:hAnsi="Nirmala UI" w:cs="Nirmala UI"/>
        </w:rPr>
        <w:t>பசங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ஸ்கூல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டுத்துட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னாங்களா</w:t>
      </w:r>
    </w:p>
    <w:p w14:paraId="42419A27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>17)</w:t>
      </w:r>
      <w:r w:rsidRPr="001A068D">
        <w:rPr>
          <w:rFonts w:ascii="Nirmala UI" w:eastAsia="Meera Inimai" w:hAnsi="Nirmala UI" w:cs="Nirmala UI"/>
        </w:rPr>
        <w:t>அண்ண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ொண்ண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ுழந்த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ிறக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ேட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ஏத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ாங்களா</w:t>
      </w:r>
    </w:p>
    <w:p w14:paraId="69C3A534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18) </w:t>
      </w:r>
      <w:r w:rsidRPr="001A068D">
        <w:rPr>
          <w:rFonts w:ascii="Nirmala UI" w:eastAsia="Meera Inimai" w:hAnsi="Nirmala UI" w:cs="Nirmala UI"/>
        </w:rPr>
        <w:t>எப்ப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ெலிவர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ேட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ேட்டையா</w:t>
      </w:r>
    </w:p>
    <w:p w14:paraId="11A5B055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>19)</w:t>
      </w:r>
      <w:r w:rsidRPr="001A068D">
        <w:rPr>
          <w:rFonts w:ascii="Nirmala UI" w:eastAsia="Meera Inimai" w:hAnsi="Nirmala UI" w:cs="Nirmala UI"/>
        </w:rPr>
        <w:t>அடுத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ர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ுதன்கிழம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ரெண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ல்யாண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நீ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யிட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ைய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ல்யாணத்துக்கு</w:t>
      </w:r>
    </w:p>
    <w:p w14:paraId="1C6A6AB2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0) </w:t>
      </w:r>
      <w:r w:rsidRPr="001A068D">
        <w:rPr>
          <w:rFonts w:ascii="Nirmala UI" w:eastAsia="Meera Inimai" w:hAnsi="Nirmala UI" w:cs="Nirmala UI"/>
        </w:rPr>
        <w:t>பா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ாரர்கிட்ட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ண்ணிய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ன்ற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ியாமா</w:t>
      </w:r>
    </w:p>
    <w:p w14:paraId="398C02E2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1) </w:t>
      </w:r>
      <w:r w:rsidRPr="001A068D">
        <w:rPr>
          <w:rFonts w:ascii="Nirmala UI" w:eastAsia="Meera Inimai" w:hAnsi="Nirmala UI" w:cs="Nirmala UI"/>
        </w:rPr>
        <w:t>சப்ப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ண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ிய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டுத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ர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லாமா</w:t>
      </w:r>
    </w:p>
    <w:p w14:paraId="4B57783C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2) </w:t>
      </w:r>
      <w:r w:rsidRPr="001A068D">
        <w:rPr>
          <w:rFonts w:ascii="Nirmala UI" w:eastAsia="Meera Inimai" w:hAnsi="Nirmala UI" w:cs="Nirmala UI"/>
        </w:rPr>
        <w:t>அண்ண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ர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ப்பட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ாங்க</w:t>
      </w:r>
    </w:p>
    <w:p w14:paraId="75AC715B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lastRenderedPageBreak/>
        <w:t>23)</w:t>
      </w:r>
      <w:r w:rsidRPr="001A068D">
        <w:rPr>
          <w:rFonts w:ascii="Nirmala UI" w:eastAsia="Meera Inimai" w:hAnsi="Nirmala UI" w:cs="Nirmala UI"/>
        </w:rPr>
        <w:t>அடுத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ர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உங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ண்ண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ட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ொஞ்ச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யிட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லாமா</w:t>
      </w:r>
    </w:p>
    <w:p w14:paraId="7385AEE9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4) </w:t>
      </w:r>
      <w:r w:rsidRPr="001A068D">
        <w:rPr>
          <w:rFonts w:ascii="Nirmala UI" w:eastAsia="Meera Inimai" w:hAnsi="Nirmala UI" w:cs="Nirmala UI"/>
        </w:rPr>
        <w:t>போன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ர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ங்காய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ரிசியி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ெச்சிருந்திய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ழுத்திருந்தச்சா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த்தியா</w:t>
      </w:r>
    </w:p>
    <w:p w14:paraId="6A940E6A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5) </w:t>
      </w:r>
      <w:r w:rsidRPr="001A068D">
        <w:rPr>
          <w:rFonts w:ascii="Nirmala UI" w:eastAsia="Meera Inimai" w:hAnsi="Nirmala UI" w:cs="Nirmala UI"/>
        </w:rPr>
        <w:t>டைனிங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ேபிள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வ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ுவச்ச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ட்டியா</w:t>
      </w:r>
    </w:p>
    <w:p w14:paraId="4CF9D664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6) </w:t>
      </w:r>
      <w:r w:rsidRPr="001A068D">
        <w:rPr>
          <w:rFonts w:ascii="Nirmala UI" w:eastAsia="Meera Inimai" w:hAnsi="Nirmala UI" w:cs="Nirmala UI"/>
        </w:rPr>
        <w:t>பசங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ஸ்கூல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ய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ி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ிட்ட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ிசாரிச்சுட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ுவோமா</w:t>
      </w:r>
    </w:p>
    <w:p w14:paraId="27A2AB06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7) </w:t>
      </w:r>
      <w:r w:rsidRPr="001A068D">
        <w:rPr>
          <w:rFonts w:ascii="Nirmala UI" w:eastAsia="Meera Inimai" w:hAnsi="Nirmala UI" w:cs="Nirmala UI"/>
        </w:rPr>
        <w:t>அ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சங்கள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ஸ்கூ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ீ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ட்டின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ரிசிப்ட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ிருச்ச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நமக்கு</w:t>
      </w:r>
    </w:p>
    <w:p w14:paraId="2687BFDA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8) </w:t>
      </w:r>
      <w:r w:rsidRPr="001A068D">
        <w:rPr>
          <w:rFonts w:ascii="Nirmala UI" w:eastAsia="Meera Inimai" w:hAnsi="Nirmala UI" w:cs="Nirmala UI"/>
        </w:rPr>
        <w:t>ஸ்கூ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ே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த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த்த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ாங்களா</w:t>
      </w:r>
    </w:p>
    <w:p w14:paraId="40D7CA4A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29) </w:t>
      </w:r>
      <w:r w:rsidRPr="001A068D">
        <w:rPr>
          <w:rFonts w:ascii="Nirmala UI" w:eastAsia="Meera Inimai" w:hAnsi="Nirmala UI" w:cs="Nirmala UI"/>
        </w:rPr>
        <w:t>எ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ிரண்டோட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ொண்ண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ல்யாண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ேன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ன்விடேஷ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ிருச்சா</w:t>
      </w:r>
    </w:p>
    <w:p w14:paraId="31784649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0) </w:t>
      </w:r>
      <w:r w:rsidRPr="001A068D">
        <w:rPr>
          <w:rFonts w:ascii="Nirmala UI" w:eastAsia="Meera Inimai" w:hAnsi="Nirmala UI" w:cs="Nirmala UI"/>
        </w:rPr>
        <w:t>பக்கத்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டி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ையன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உடம்ப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ர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ல்லைன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ய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ர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ஆயிடுச்சா</w:t>
      </w:r>
    </w:p>
    <w:p w14:paraId="6E2D2A58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1) </w:t>
      </w:r>
      <w:r w:rsidRPr="001A068D">
        <w:rPr>
          <w:rFonts w:ascii="Nirmala UI" w:eastAsia="Meera Inimai" w:hAnsi="Nirmala UI" w:cs="Nirmala UI"/>
        </w:rPr>
        <w:t>இ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ச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ளிக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லிஸ்ட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ரெட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ிட்டியா</w:t>
      </w:r>
    </w:p>
    <w:p w14:paraId="55BE6B47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2) </w:t>
      </w:r>
      <w:r w:rsidRPr="001A068D">
        <w:rPr>
          <w:rFonts w:ascii="Nirmala UI" w:eastAsia="Meera Inimai" w:hAnsi="Nirmala UI" w:cs="Nirmala UI"/>
        </w:rPr>
        <w:t>ஹார்லிக்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ஒர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ிலோ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டனும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ீய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ட்டியா</w:t>
      </w:r>
    </w:p>
    <w:p w14:paraId="05265FA2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3) </w:t>
      </w:r>
      <w:r w:rsidRPr="001A068D">
        <w:rPr>
          <w:rFonts w:ascii="Nirmala UI" w:eastAsia="Meera Inimai" w:hAnsi="Nirmala UI" w:cs="Nirmala UI"/>
        </w:rPr>
        <w:t>பூக்காரி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ரூபாய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ொடுத்ததுட்டியா</w:t>
      </w:r>
    </w:p>
    <w:p w14:paraId="2C2F7F5A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4) </w:t>
      </w:r>
      <w:r w:rsidRPr="001A068D">
        <w:rPr>
          <w:rFonts w:ascii="Nirmala UI" w:eastAsia="Meera Inimai" w:hAnsi="Nirmala UI" w:cs="Nirmala UI"/>
        </w:rPr>
        <w:t>அடுத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ஸ்ட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க்ஸ்ட்ர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ூ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ேணும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ிய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ல்லிட்டியா</w:t>
      </w:r>
    </w:p>
    <w:p w14:paraId="35356DB2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5) </w:t>
      </w:r>
      <w:r w:rsidRPr="001A068D">
        <w:rPr>
          <w:rFonts w:ascii="Nirmala UI" w:eastAsia="Meera Inimai" w:hAnsi="Nirmala UI" w:cs="Nirmala UI"/>
        </w:rPr>
        <w:t>ஆயி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ில்ட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ிளீ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ிய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ல்லிட்டியா</w:t>
      </w:r>
    </w:p>
    <w:p w14:paraId="5DBE22E0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6) </w:t>
      </w:r>
      <w:r w:rsidRPr="001A068D">
        <w:rPr>
          <w:rFonts w:ascii="Nirmala UI" w:eastAsia="Meera Inimai" w:hAnsi="Nirmala UI" w:cs="Nirmala UI"/>
        </w:rPr>
        <w:t>மொபை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ரீச்சார்ஜ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ிட்டிய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</w:t>
      </w:r>
    </w:p>
    <w:p w14:paraId="624CC3B7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7) </w:t>
      </w:r>
      <w:r w:rsidRPr="001A068D">
        <w:rPr>
          <w:rFonts w:ascii="Nirmala UI" w:eastAsia="Meera Inimai" w:hAnsi="Nirmala UI" w:cs="Nirmala UI"/>
        </w:rPr>
        <w:t>வாஷிங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ெஷின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ன்ன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த்தனையோ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ட்டணும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த்தியா</w:t>
      </w:r>
    </w:p>
    <w:p w14:paraId="35FD233D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8) </w:t>
      </w:r>
      <w:r w:rsidRPr="001A068D">
        <w:rPr>
          <w:rFonts w:ascii="Nirmala UI" w:eastAsia="Meera Inimai" w:hAnsi="Nirmala UI" w:cs="Nirmala UI"/>
        </w:rPr>
        <w:t>போனவார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ே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ிலிண்ட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ு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ிருச்சா</w:t>
      </w:r>
    </w:p>
    <w:p w14:paraId="4B3DBA3E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39) </w:t>
      </w:r>
      <w:r w:rsidRPr="001A068D">
        <w:rPr>
          <w:rFonts w:ascii="Nirmala UI" w:eastAsia="Meera Inimai" w:hAnsi="Nirmala UI" w:cs="Nirmala UI"/>
        </w:rPr>
        <w:t>அ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ே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ாண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னிய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துவ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ழுதிட்டாங்கலா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ுக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ியா</w:t>
      </w:r>
    </w:p>
    <w:p w14:paraId="1A1EC99F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0) </w:t>
      </w:r>
      <w:r w:rsidRPr="001A068D">
        <w:rPr>
          <w:rFonts w:ascii="Nirmala UI" w:eastAsia="Meera Inimai" w:hAnsi="Nirmala UI" w:cs="Nirmala UI"/>
        </w:rPr>
        <w:t>வீட்டி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ில்லோ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உர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ணும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ிய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ிட்டியா</w:t>
      </w:r>
    </w:p>
    <w:p w14:paraId="2A299E39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1) </w:t>
      </w:r>
      <w:r w:rsidRPr="001A068D">
        <w:rPr>
          <w:rFonts w:ascii="Nirmala UI" w:eastAsia="Meera Inimai" w:hAnsi="Nirmala UI" w:cs="Nirmala UI"/>
        </w:rPr>
        <w:t>ஈப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ி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வ்வளவ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ு</w:t>
      </w:r>
    </w:p>
    <w:p w14:paraId="19A7B2CC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2) </w:t>
      </w:r>
      <w:r w:rsidRPr="001A068D">
        <w:rPr>
          <w:rFonts w:ascii="Nirmala UI" w:eastAsia="Meera Inimai" w:hAnsi="Nirmala UI" w:cs="Nirmala UI"/>
        </w:rPr>
        <w:t>அ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ஈப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ி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ேட்டி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ட்டணும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த்தியா</w:t>
      </w:r>
    </w:p>
    <w:p w14:paraId="5182F787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3) </w:t>
      </w:r>
      <w:r w:rsidRPr="001A068D">
        <w:rPr>
          <w:rFonts w:ascii="Nirmala UI" w:eastAsia="Meera Inimai" w:hAnsi="Nirmala UI" w:cs="Nirmala UI"/>
        </w:rPr>
        <w:t>அடுத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ர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ிள்ளையா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துர்த்த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ஏதாவ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ோயில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யிட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ுவோமோ</w:t>
      </w:r>
    </w:p>
    <w:p w14:paraId="285ED175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4) </w:t>
      </w:r>
      <w:r w:rsidRPr="001A068D">
        <w:rPr>
          <w:rFonts w:ascii="Nirmala UI" w:eastAsia="Meera Inimai" w:hAnsi="Nirmala UI" w:cs="Nirmala UI"/>
        </w:rPr>
        <w:t>அல்ல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ுரல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காம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லாம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ங்கேயும்</w:t>
      </w:r>
    </w:p>
    <w:p w14:paraId="5896400E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5) </w:t>
      </w:r>
      <w:r w:rsidRPr="001A068D">
        <w:rPr>
          <w:rFonts w:ascii="Nirmala UI" w:eastAsia="Meera Inimai" w:hAnsi="Nirmala UI" w:cs="Nirmala UI"/>
        </w:rPr>
        <w:t>பிள்ளையா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துர்த்தி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ன்ன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ைக்கணும்</w:t>
      </w:r>
    </w:p>
    <w:p w14:paraId="17244F07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6) </w:t>
      </w:r>
      <w:r w:rsidRPr="001A068D">
        <w:rPr>
          <w:rFonts w:ascii="Nirmala UI" w:eastAsia="Meera Inimai" w:hAnsi="Nirmala UI" w:cs="Nirmala UI"/>
        </w:rPr>
        <w:t>ஏத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ளிக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ாமா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னுமா</w:t>
      </w:r>
    </w:p>
    <w:p w14:paraId="66F86F45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7) </w:t>
      </w:r>
      <w:r w:rsidRPr="001A068D">
        <w:rPr>
          <w:rFonts w:ascii="Nirmala UI" w:eastAsia="Meera Inimai" w:hAnsi="Nirmala UI" w:cs="Nirmala UI"/>
        </w:rPr>
        <w:t>இன்னை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ிவ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ர்த்தியா</w:t>
      </w:r>
    </w:p>
    <w:p w14:paraId="63D19EF4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8) </w:t>
      </w:r>
      <w:r w:rsidRPr="001A068D">
        <w:rPr>
          <w:rFonts w:ascii="Nirmala UI" w:eastAsia="Meera Inimai" w:hAnsi="Nirmala UI" w:cs="Nirmala UI"/>
        </w:rPr>
        <w:t>ட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ஏத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ஸ்பெஷ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நியூ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உண்டா</w:t>
      </w:r>
    </w:p>
    <w:p w14:paraId="7BCBDE43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49) </w:t>
      </w:r>
      <w:r w:rsidRPr="001A068D">
        <w:rPr>
          <w:rFonts w:ascii="Nirmala UI" w:eastAsia="Meera Inimai" w:hAnsi="Nirmala UI" w:cs="Nirmala UI"/>
        </w:rPr>
        <w:t>என்னோட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்ளூ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ல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ஷர்ட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ய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ெச்ச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ிய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</w:t>
      </w:r>
    </w:p>
    <w:p w14:paraId="571AB88F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0) </w:t>
      </w:r>
      <w:r w:rsidRPr="001A068D">
        <w:rPr>
          <w:rFonts w:ascii="Nirmala UI" w:eastAsia="Meera Inimai" w:hAnsi="Nirmala UI" w:cs="Nirmala UI"/>
        </w:rPr>
        <w:t>பைய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ட்டி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ோச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னுன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ான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னானா</w:t>
      </w:r>
    </w:p>
    <w:p w14:paraId="3727287B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1) </w:t>
      </w:r>
      <w:r w:rsidRPr="001A068D">
        <w:rPr>
          <w:rFonts w:ascii="Nirmala UI" w:eastAsia="Meera Inimai" w:hAnsi="Nirmala UI" w:cs="Nirmala UI"/>
        </w:rPr>
        <w:t>இ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ந்த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நம்ம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ரேஷ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ிட்டோமா</w:t>
      </w:r>
    </w:p>
    <w:p w14:paraId="7448CB0D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2) </w:t>
      </w:r>
      <w:r w:rsidRPr="001A068D">
        <w:rPr>
          <w:rFonts w:ascii="Nirmala UI" w:eastAsia="Meera Inimai" w:hAnsi="Nirmala UI" w:cs="Nirmala UI"/>
        </w:rPr>
        <w:t>டூ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ல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ன்சுரன்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ப்ப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ட்டணும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த்தியா</w:t>
      </w:r>
    </w:p>
    <w:p w14:paraId="27A29FCB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3) </w:t>
      </w:r>
      <w:r w:rsidRPr="001A068D">
        <w:rPr>
          <w:rFonts w:ascii="Nirmala UI" w:eastAsia="Meera Inimai" w:hAnsi="Nirmala UI" w:cs="Nirmala UI"/>
        </w:rPr>
        <w:t>வீட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ஸ்னாக்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துவ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ா</w:t>
      </w:r>
    </w:p>
    <w:p w14:paraId="24D90225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4) </w:t>
      </w:r>
      <w:r w:rsidRPr="001A068D">
        <w:rPr>
          <w:rFonts w:ascii="Nirmala UI" w:eastAsia="Meera Inimai" w:hAnsi="Nirmala UI" w:cs="Nirmala UI"/>
        </w:rPr>
        <w:t>மல்ல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த்த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ரைக்கண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ன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ிய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ரைச்ச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ிட்டியா</w:t>
      </w:r>
    </w:p>
    <w:p w14:paraId="3433FF49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5) </w:t>
      </w:r>
      <w:r w:rsidRPr="001A068D">
        <w:rPr>
          <w:rFonts w:ascii="Nirmala UI" w:eastAsia="Meera Inimai" w:hAnsi="Nirmala UI" w:cs="Nirmala UI"/>
        </w:rPr>
        <w:t>இன்வெர்ட்ட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ட்ட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லெவ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ஆள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ாங்களா</w:t>
      </w:r>
    </w:p>
    <w:p w14:paraId="49D5760D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6) </w:t>
      </w:r>
      <w:r w:rsidRPr="001A068D">
        <w:rPr>
          <w:rFonts w:ascii="Nirmala UI" w:eastAsia="Meera Inimai" w:hAnsi="Nirmala UI" w:cs="Nirmala UI"/>
        </w:rPr>
        <w:t>சண்ட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ிக்க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ல்ல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ட்ட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ஏதாவ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ங்கலாமா</w:t>
      </w:r>
    </w:p>
    <w:p w14:paraId="1D1EA518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>57)</w:t>
      </w:r>
      <w:r w:rsidRPr="001A068D">
        <w:rPr>
          <w:rFonts w:ascii="Nirmala UI" w:eastAsia="Meera Inimai" w:hAnsi="Nirmala UI" w:cs="Nirmala UI"/>
        </w:rPr>
        <w:t>மழ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திர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ொட்ட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டியி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ாயப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ட்டிரு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ுணி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ல்லா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டுத்துட்ட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ுட்டியா</w:t>
      </w:r>
    </w:p>
    <w:p w14:paraId="3BB0516D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8) </w:t>
      </w:r>
      <w:r w:rsidRPr="001A068D">
        <w:rPr>
          <w:rFonts w:ascii="Nirmala UI" w:eastAsia="Meera Inimai" w:hAnsi="Nirmala UI" w:cs="Nirmala UI"/>
        </w:rPr>
        <w:t>சைக்கிள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ஏ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ா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ையன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ொஞ்ச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ர்க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ியா</w:t>
      </w:r>
    </w:p>
    <w:p w14:paraId="763095EA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59) </w:t>
      </w:r>
      <w:r w:rsidRPr="001A068D">
        <w:rPr>
          <w:rFonts w:ascii="Nirmala UI" w:eastAsia="Meera Inimai" w:hAnsi="Nirmala UI" w:cs="Nirmala UI"/>
        </w:rPr>
        <w:t>ஹெல்த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ப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லாம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ந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ாரம்</w:t>
      </w:r>
    </w:p>
    <w:p w14:paraId="40F4319C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0) </w:t>
      </w:r>
      <w:r w:rsidRPr="001A068D">
        <w:rPr>
          <w:rFonts w:ascii="Nirmala UI" w:eastAsia="Meera Inimai" w:hAnsi="Nirmala UI" w:cs="Nirmala UI"/>
        </w:rPr>
        <w:t>ஆஸ்பிட்ட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ு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ிடவா</w:t>
      </w:r>
    </w:p>
    <w:p w14:paraId="73201465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1) </w:t>
      </w:r>
      <w:r w:rsidRPr="001A068D">
        <w:rPr>
          <w:rFonts w:ascii="Nirmala UI" w:eastAsia="Meera Inimai" w:hAnsi="Nirmala UI" w:cs="Nirmala UI"/>
        </w:rPr>
        <w:t>பு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கப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லாமா</w:t>
      </w:r>
    </w:p>
    <w:p w14:paraId="30BB6805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2) </w:t>
      </w:r>
      <w:r w:rsidRPr="001A068D">
        <w:rPr>
          <w:rFonts w:ascii="Nirmala UI" w:eastAsia="Meera Inimai" w:hAnsi="Nirmala UI" w:cs="Nirmala UI"/>
        </w:rPr>
        <w:t>ஃபு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கப்</w:t>
      </w:r>
      <w:r w:rsidRPr="001A068D">
        <w:rPr>
          <w:rFonts w:ascii="Meera Inimai" w:eastAsia="Meera Inimai" w:hAnsi="Meera Inimai" w:cs="Meera Inimai"/>
        </w:rPr>
        <w:t xml:space="preserve">  </w:t>
      </w:r>
      <w:r w:rsidRPr="001A068D">
        <w:rPr>
          <w:rFonts w:ascii="Nirmala UI" w:eastAsia="Meera Inimai" w:hAnsi="Nirmala UI" w:cs="Nirmala UI"/>
        </w:rPr>
        <w:t>பன்ன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ஃபீ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வ்வளோ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ஆன்லைன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ியா</w:t>
      </w:r>
    </w:p>
    <w:p w14:paraId="20924F13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3) </w:t>
      </w:r>
      <w:r w:rsidRPr="001A068D">
        <w:rPr>
          <w:rFonts w:ascii="Nirmala UI" w:eastAsia="Meera Inimai" w:hAnsi="Nirmala UI" w:cs="Nirmala UI"/>
        </w:rPr>
        <w:t>போன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ாச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ே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ிலிண்ட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வ்வளவ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நாள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ுன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ர்த்தியா</w:t>
      </w:r>
    </w:p>
    <w:p w14:paraId="27F05BC7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4) </w:t>
      </w:r>
      <w:r w:rsidRPr="001A068D">
        <w:rPr>
          <w:rFonts w:ascii="Nirmala UI" w:eastAsia="Meera Inimai" w:hAnsi="Nirmala UI" w:cs="Nirmala UI"/>
        </w:rPr>
        <w:t>லா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ா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ுடிஞ்ச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உடன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நம்ம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ெல்லி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க்க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ட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லாமா</w:t>
      </w:r>
    </w:p>
    <w:p w14:paraId="4AFDACE5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5) </w:t>
      </w:r>
      <w:r w:rsidRPr="001A068D">
        <w:rPr>
          <w:rFonts w:ascii="Nirmala UI" w:eastAsia="Meera Inimai" w:hAnsi="Nirmala UI" w:cs="Nirmala UI"/>
        </w:rPr>
        <w:t>பையனு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டுத்த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டிரெஸ்ஸ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ரிய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ுன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ான்</w:t>
      </w:r>
    </w:p>
    <w:p w14:paraId="00DEB199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>66)</w:t>
      </w:r>
      <w:r w:rsidRPr="001A068D">
        <w:rPr>
          <w:rFonts w:ascii="Nirmala UI" w:eastAsia="Meera Inimai" w:hAnsi="Nirmala UI" w:cs="Nirmala UI"/>
        </w:rPr>
        <w:t>பர்சன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லோ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ப்ளை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ன்னன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ெயி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துவ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ேங்கி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ந்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ந்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ான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ெக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ண்ணியா</w:t>
      </w:r>
    </w:p>
    <w:p w14:paraId="7A4FFD57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7) </w:t>
      </w:r>
      <w:r w:rsidRPr="001A068D">
        <w:rPr>
          <w:rFonts w:ascii="Nirmala UI" w:eastAsia="Meera Inimai" w:hAnsi="Nirmala UI" w:cs="Nirmala UI"/>
        </w:rPr>
        <w:t>லாக்டவு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முடிஞ்ச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ியேட்டர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ிறந்த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ட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க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லாம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குடும்பத்தோட</w:t>
      </w:r>
    </w:p>
    <w:p w14:paraId="69B6ECBD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8) </w:t>
      </w:r>
      <w:r w:rsidRPr="001A068D">
        <w:rPr>
          <w:rFonts w:ascii="Nirmala UI" w:eastAsia="Meera Inimai" w:hAnsi="Nirmala UI" w:cs="Nirmala UI"/>
        </w:rPr>
        <w:t>நாளை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ஆபீஸ்ல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ஆடிட்டிங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ேன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ஞாபக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க்க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உனக்கு</w:t>
      </w:r>
    </w:p>
    <w:p w14:paraId="29A4F6E3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69) </w:t>
      </w:r>
      <w:r w:rsidRPr="001A068D">
        <w:rPr>
          <w:rFonts w:ascii="Nirmala UI" w:eastAsia="Meera Inimai" w:hAnsi="Nirmala UI" w:cs="Nirmala UI"/>
        </w:rPr>
        <w:t>நான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ீக்கிர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ஆபீஸ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ோனும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தெரியும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உனக்கு</w:t>
      </w:r>
    </w:p>
    <w:p w14:paraId="38A02F58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70) </w:t>
      </w:r>
      <w:r w:rsidRPr="001A068D">
        <w:rPr>
          <w:rFonts w:ascii="Nirmala UI" w:eastAsia="Meera Inimai" w:hAnsi="Nirmala UI" w:cs="Nirmala UI"/>
        </w:rPr>
        <w:t>நாளைக்க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ாயந்தர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ும்பொழு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க்ஸ்ட்ர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பா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எதும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ேணுமா</w:t>
      </w:r>
    </w:p>
    <w:p w14:paraId="74450461" w14:textId="77777777" w:rsidR="001A068D" w:rsidRPr="001A068D" w:rsidRDefault="001A068D" w:rsidP="001A068D">
      <w:pPr>
        <w:spacing w:after="200"/>
        <w:ind w:left="360"/>
        <w:rPr>
          <w:rFonts w:ascii="Meera Inimai" w:eastAsia="Meera Inimai" w:hAnsi="Meera Inimai" w:cs="Meera Inimai"/>
        </w:rPr>
      </w:pPr>
      <w:r w:rsidRPr="001A068D">
        <w:rPr>
          <w:rFonts w:ascii="Meera Inimai" w:eastAsia="Meera Inimai" w:hAnsi="Meera Inimai" w:cs="Meera Inimai"/>
        </w:rPr>
        <w:t xml:space="preserve">71) </w:t>
      </w:r>
      <w:r w:rsidRPr="001A068D">
        <w:rPr>
          <w:rFonts w:ascii="Nirmala UI" w:eastAsia="Meera Inimai" w:hAnsi="Nirmala UI" w:cs="Nirmala UI"/>
        </w:rPr>
        <w:t>சண்ட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உங்க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அக்கா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ீட்டில்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இருந்த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ேன்னு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சொன்னாங்களே</w:t>
      </w:r>
      <w:r w:rsidRPr="001A068D">
        <w:rPr>
          <w:rFonts w:ascii="Meera Inimai" w:eastAsia="Meera Inimai" w:hAnsi="Meera Inimai" w:cs="Meera Inimai"/>
        </w:rPr>
        <w:t xml:space="preserve"> </w:t>
      </w:r>
      <w:r w:rsidRPr="001A068D">
        <w:rPr>
          <w:rFonts w:ascii="Nirmala UI" w:eastAsia="Meera Inimai" w:hAnsi="Nirmala UI" w:cs="Nirmala UI"/>
        </w:rPr>
        <w:t>வராங்களா</w:t>
      </w:r>
    </w:p>
    <w:p w14:paraId="29A0E6B5" w14:textId="77777777" w:rsidR="006370C0" w:rsidRDefault="006370C0" w:rsidP="001A068D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441E0E"/>
    <w:multiLevelType w:val="hybridMultilevel"/>
    <w:tmpl w:val="7752E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UxM7M0NzaxMDFV0lEKTi0uzszPAykwrAUAMOFMDywAAAA="/>
  </w:docVars>
  <w:rsids>
    <w:rsidRoot w:val="001A068D"/>
    <w:rsid w:val="001A068D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BDFE5"/>
  <w15:chartTrackingRefBased/>
  <w15:docId w15:val="{75C429A8-98CE-4928-80D9-6F2EF6A37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68D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06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71</Words>
  <Characters>3261</Characters>
  <Application>Microsoft Office Word</Application>
  <DocSecurity>0</DocSecurity>
  <Lines>27</Lines>
  <Paragraphs>7</Paragraphs>
  <ScaleCrop>false</ScaleCrop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37:00Z</dcterms:created>
  <dcterms:modified xsi:type="dcterms:W3CDTF">2021-12-09T06:38:00Z</dcterms:modified>
</cp:coreProperties>
</file>